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0801A2" w14:textId="2B02E58B" w:rsidR="00FF610E" w:rsidRDefault="00FF610E" w:rsidP="001C6DD9">
      <w:pPr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 w:rsidRPr="00FF610E">
        <w:rPr>
          <w:rFonts w:eastAsiaTheme="majorEastAsia" w:cstheme="majorBidi"/>
          <w:b/>
          <w:color w:val="642D08"/>
          <w:sz w:val="52"/>
          <w:szCs w:val="32"/>
        </w:rPr>
        <w:t>Exercises: Iterators and Comparators</w:t>
      </w:r>
    </w:p>
    <w:p w14:paraId="5ED9EB1B" w14:textId="77777777" w:rsidR="00B02C29" w:rsidRDefault="00B02C29" w:rsidP="00B02C29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292CC077" w14:textId="588CC19E" w:rsidR="00B02C29" w:rsidRPr="00FF610E" w:rsidRDefault="00B02C29" w:rsidP="00B02C29">
      <w:pPr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2002F3AC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TableGrid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HasNext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Examples</w:t>
      </w:r>
    </w:p>
    <w:tbl>
      <w:tblPr>
        <w:tblStyle w:val="TableGrid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r w:rsidR="004A7BD8">
        <w:rPr>
          <w:b/>
        </w:rPr>
        <w:t>Iterable</w:t>
      </w:r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PrintAll</w:t>
      </w:r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r w:rsidR="002B7B0D">
        <w:rPr>
          <w:b/>
        </w:rPr>
        <w:t>Iterable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1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1"/>
      <w:r w:rsidRPr="00FF610E">
        <w:t>".</w:t>
      </w:r>
    </w:p>
    <w:p w14:paraId="3ACD67A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2" w:name="__DdeLink__1030_986510478"/>
            <w:bookmarkEnd w:id="2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3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3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order</w:t>
      </w:r>
      <w:r w:rsidRPr="00FF610E">
        <w:rPr>
          <w:noProof/>
        </w:rPr>
        <w:t>(</w:t>
      </w:r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r w:rsidRPr="00FF610E">
        <w:rPr>
          <w:b/>
        </w:rPr>
        <w:t>Iterable</w:t>
      </w:r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6573A2E6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246_1099707159"/>
            <w:bookmarkEnd w:id="4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ListParagraph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9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8"/>
        <w:gridCol w:w="1701"/>
      </w:tblGrid>
      <w:tr w:rsidR="00FF610E" w:rsidRPr="00FF610E" w14:paraId="6DA6611A" w14:textId="77777777" w:rsidTr="00FA2FDC">
        <w:trPr>
          <w:trHeight w:val="134"/>
        </w:trPr>
        <w:tc>
          <w:tcPr>
            <w:tcW w:w="2228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FA2FDC">
        <w:trPr>
          <w:trHeight w:val="257"/>
        </w:trPr>
        <w:tc>
          <w:tcPr>
            <w:tcW w:w="2228" w:type="dxa"/>
            <w:shd w:val="clear" w:color="auto" w:fill="auto"/>
            <w:tcMar>
              <w:left w:w="35" w:type="dxa"/>
            </w:tcMar>
          </w:tcPr>
          <w:p w14:paraId="22E803EE" w14:textId="178A4F1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Peter 22 </w:t>
            </w:r>
            <w:r w:rsidR="00FA2FDC">
              <w:rPr>
                <w:rFonts w:ascii="Consolas" w:hAnsi="Consolas"/>
                <w:bCs/>
                <w:noProof/>
              </w:rPr>
              <w:t>Paris</w:t>
            </w:r>
          </w:p>
          <w:p w14:paraId="39EB8113" w14:textId="0FDD1E4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George 14 </w:t>
            </w:r>
            <w:r w:rsidR="00FA2FDC">
              <w:rPr>
                <w:rFonts w:ascii="Consolas" w:hAnsi="Consolas"/>
                <w:bCs/>
                <w:noProof/>
              </w:rPr>
              <w:t>London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5" w:name="__DdeLink__1014_1884916193"/>
            <w:bookmarkStart w:id="6" w:name="__DdeLink__1021_1884916193"/>
            <w:bookmarkEnd w:id="5"/>
            <w:bookmarkEnd w:id="6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01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FA2FDC">
        <w:trPr>
          <w:trHeight w:val="257"/>
        </w:trPr>
        <w:tc>
          <w:tcPr>
            <w:tcW w:w="2228" w:type="dxa"/>
            <w:shd w:val="clear" w:color="auto" w:fill="auto"/>
            <w:tcMar>
              <w:left w:w="35" w:type="dxa"/>
            </w:tcMar>
          </w:tcPr>
          <w:p w14:paraId="220DCE0A" w14:textId="1834AC1F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Peter 22 </w:t>
            </w:r>
            <w:r w:rsidR="00FA2FDC">
              <w:rPr>
                <w:rFonts w:ascii="Consolas" w:hAnsi="Consolas"/>
                <w:bCs/>
                <w:noProof/>
              </w:rPr>
              <w:t>Paris</w:t>
            </w:r>
          </w:p>
          <w:p w14:paraId="06A60CB5" w14:textId="537D8A3B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George 22 </w:t>
            </w:r>
            <w:r w:rsidR="00FA2FDC">
              <w:rPr>
                <w:rFonts w:ascii="Consolas" w:hAnsi="Consolas"/>
                <w:bCs/>
                <w:noProof/>
              </w:rPr>
              <w:t>Paris</w:t>
            </w:r>
          </w:p>
          <w:p w14:paraId="2B4242A3" w14:textId="051F4D2F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George 22 </w:t>
            </w:r>
            <w:r w:rsidR="00FA2FDC">
              <w:rPr>
                <w:rFonts w:ascii="Consolas" w:hAnsi="Consolas"/>
                <w:bCs/>
                <w:noProof/>
              </w:rPr>
              <w:t>Paris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7" w:name="__DdeLink__1016_1884916193"/>
            <w:bookmarkStart w:id="8" w:name="__DdeLink__1019_1884916193"/>
            <w:bookmarkStart w:id="9" w:name="__DdeLink__1025_1884916193"/>
            <w:bookmarkEnd w:id="7"/>
            <w:bookmarkEnd w:id="8"/>
            <w:bookmarkEnd w:id="9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01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30_810317894"/>
            <w:bookmarkEnd w:id="10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2_810317894"/>
            <w:bookmarkEnd w:id="11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5_810317894"/>
            <w:bookmarkEnd w:id="12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3" w:name="__DdeLink__1169_810317894"/>
            <w:bookmarkStart w:id="14" w:name="__DdeLink__1167_810317894"/>
            <w:bookmarkEnd w:id="13"/>
            <w:bookmarkEnd w:id="14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r w:rsidRPr="00FF610E">
        <w:rPr>
          <w:b/>
          <w:bCs/>
        </w:rPr>
        <w:t>centre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</w:t>
      </w:r>
      <w:r w:rsidRPr="00FF610E">
        <w:lastRenderedPageBreak/>
        <w:t>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mmands</w:t>
      </w:r>
    </w:p>
    <w:tbl>
      <w:tblPr>
        <w:tblStyle w:val="TableGrid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Heading3"/>
        <w:rPr>
          <w:lang w:val="bg-BG"/>
        </w:rPr>
      </w:pPr>
      <w:r w:rsidRPr="00FF610E"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lastRenderedPageBreak/>
        <w:t>Output</w:t>
      </w:r>
    </w:p>
    <w:p w14:paraId="49F05E6D" w14:textId="04318060" w:rsidR="00B035A7" w:rsidRDefault="00FF610E" w:rsidP="00FF610E">
      <w:r w:rsidRPr="00FF610E">
        <w:t xml:space="preserve">For each command with a boolean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ListParagraph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ListParagraph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</w:t>
      </w:r>
    </w:p>
    <w:tbl>
      <w:tblPr>
        <w:tblStyle w:val="TableGrid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3F2621FB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Create Clinic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  <w:r w:rsidRPr="003134BE">
              <w:rPr>
                <w:rFonts w:ascii="Consolas" w:hAnsi="Consolas"/>
                <w:bCs/>
                <w:noProof/>
              </w:rPr>
              <w:t xml:space="preserve"> 1</w:t>
            </w:r>
          </w:p>
          <w:p w14:paraId="5199E06B" w14:textId="5F76A0DA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HasEmptyRooms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</w:p>
          <w:p w14:paraId="174340C4" w14:textId="3B5F020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Release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</w:p>
          <w:p w14:paraId="0A185528" w14:textId="4956ED15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Add George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</w:p>
          <w:p w14:paraId="62878A9D" w14:textId="12CEB414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HasEmptyRooms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</w:p>
          <w:p w14:paraId="04DD93E3" w14:textId="17BA9CCD" w:rsidR="003134BE" w:rsidRPr="003134BE" w:rsidRDefault="00A960D5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reate Pet Max</w:t>
            </w:r>
            <w:r w:rsidR="003134BE" w:rsidRPr="003134BE">
              <w:rPr>
                <w:rFonts w:ascii="Consolas" w:hAnsi="Consolas"/>
                <w:bCs/>
                <w:noProof/>
              </w:rPr>
              <w:t xml:space="preserve"> 2 Dog</w:t>
            </w:r>
          </w:p>
          <w:p w14:paraId="1303F7D1" w14:textId="3F8AE9E5" w:rsidR="00FF610E" w:rsidRPr="00FF610E" w:rsidRDefault="003134BE" w:rsidP="00A960D5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 xml:space="preserve">Add </w:t>
            </w:r>
            <w:r w:rsidR="00A960D5">
              <w:rPr>
                <w:rFonts w:ascii="Consolas" w:hAnsi="Consolas"/>
                <w:bCs/>
                <w:noProof/>
              </w:rPr>
              <w:t>Max</w:t>
            </w:r>
            <w:r w:rsidRPr="003134BE">
              <w:rPr>
                <w:rFonts w:ascii="Consolas" w:hAnsi="Consolas"/>
                <w:bCs/>
                <w:noProof/>
              </w:rPr>
              <w:t xml:space="preserve"> </w:t>
            </w:r>
            <w:r w:rsidR="00A960D5">
              <w:rPr>
                <w:rFonts w:ascii="Consolas" w:hAnsi="Consolas"/>
                <w:bCs/>
                <w:noProof/>
              </w:rPr>
              <w:t>MedVet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5" w:name="__DdeLink__1203_810317894"/>
            <w:bookmarkStart w:id="16" w:name="__DdeLink__1207_810317894"/>
            <w:bookmarkEnd w:id="15"/>
            <w:bookmarkEnd w:id="16"/>
            <w:r>
              <w:rPr>
                <w:rFonts w:ascii="Consolas" w:hAnsi="Consolas"/>
                <w:bCs/>
                <w:noProof/>
                <w:highlight w:val="yellow"/>
              </w:rPr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</w:tc>
      </w:tr>
    </w:tbl>
    <w:p w14:paraId="2C441043" w14:textId="77777777" w:rsidR="00FF610E" w:rsidRPr="00FF610E" w:rsidRDefault="00FF610E" w:rsidP="00FF610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amount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r w:rsidRPr="00FF610E">
        <w:rPr>
          <w:b/>
          <w:bCs/>
        </w:rPr>
        <w:t>foreachable</w:t>
      </w:r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Examples</w:t>
      </w:r>
    </w:p>
    <w:tbl>
      <w:tblPr>
        <w:tblStyle w:val="TableGrid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39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8" w:name="__DdeLink__1271_810317894"/>
            <w:bookmarkEnd w:id="18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Heading3"/>
        <w:rPr>
          <w:lang w:val="bg-BG"/>
        </w:rPr>
      </w:pPr>
      <w:r w:rsidRPr="00FF610E"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8AF17E" w14:textId="77777777" w:rsidR="001F41A5" w:rsidRDefault="001F41A5" w:rsidP="008068A2">
      <w:pPr>
        <w:spacing w:after="0" w:line="240" w:lineRule="auto"/>
      </w:pPr>
      <w:r>
        <w:separator/>
      </w:r>
    </w:p>
  </w:endnote>
  <w:endnote w:type="continuationSeparator" w:id="0">
    <w:p w14:paraId="28569CD0" w14:textId="77777777" w:rsidR="001F41A5" w:rsidRDefault="001F41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871DA95" w:rsidR="004E4C1E" w:rsidRPr="00437DEE" w:rsidRDefault="00437DEE" w:rsidP="00437DE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5F3E41" wp14:editId="1FE41AC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248C2D" w14:textId="77777777" w:rsidR="00437DEE" w:rsidRPr="002C539D" w:rsidRDefault="00437DEE" w:rsidP="00437DE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5F3E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A248C2D" w14:textId="77777777" w:rsidR="00437DEE" w:rsidRPr="002C539D" w:rsidRDefault="00437DEE" w:rsidP="00437DE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E34179" wp14:editId="05536CE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7227F94" w14:textId="77777777" w:rsidR="00437DEE" w:rsidRPr="002C539D" w:rsidRDefault="00437DEE" w:rsidP="00437DE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21851374" w14:textId="77777777" w:rsidR="00437DEE" w:rsidRPr="00596AA5" w:rsidRDefault="00437DEE" w:rsidP="00437DE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815F2" wp14:editId="2D7E9F5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DB459F8" wp14:editId="3AEC7F3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D97890" wp14:editId="3AF2F16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239BAA" wp14:editId="121798C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4D0A32" wp14:editId="5C8CFC5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B8E607" wp14:editId="7B5D674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94F9BE8" wp14:editId="0E1CE50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8B1DE8" wp14:editId="4506F10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593F4F" wp14:editId="18DE822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E3417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7227F94" w14:textId="77777777" w:rsidR="00437DEE" w:rsidRPr="002C539D" w:rsidRDefault="00437DEE" w:rsidP="00437DE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21851374" w14:textId="77777777" w:rsidR="00437DEE" w:rsidRPr="00596AA5" w:rsidRDefault="00437DEE" w:rsidP="00437DE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815F2" wp14:editId="2D7E9F5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DB459F8" wp14:editId="3AEC7F3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D97890" wp14:editId="3AF2F16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239BAA" wp14:editId="121798C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4D0A32" wp14:editId="5C8CFC5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B8E607" wp14:editId="7B5D674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94F9BE8" wp14:editId="0E1CE50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8B1DE8" wp14:editId="4506F10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593F4F" wp14:editId="18DE822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C852790" wp14:editId="4B4BBD1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A300D7" wp14:editId="0F6402E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510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CF7C95" wp14:editId="54EB29D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3404CF" w14:textId="1C7514F7" w:rsidR="00437DEE" w:rsidRPr="00596AA5" w:rsidRDefault="00437DEE" w:rsidP="00437DE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0DC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0DC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CF7C9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B3404CF" w14:textId="1C7514F7" w:rsidR="00437DEE" w:rsidRPr="00596AA5" w:rsidRDefault="00437DEE" w:rsidP="00437DE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0DC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0DC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D1DC90" w14:textId="77777777" w:rsidR="001F41A5" w:rsidRDefault="001F41A5" w:rsidP="008068A2">
      <w:pPr>
        <w:spacing w:after="0" w:line="240" w:lineRule="auto"/>
      </w:pPr>
      <w:r>
        <w:separator/>
      </w:r>
    </w:p>
  </w:footnote>
  <w:footnote w:type="continuationSeparator" w:id="0">
    <w:p w14:paraId="7B4907CF" w14:textId="77777777" w:rsidR="001F41A5" w:rsidRDefault="001F41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4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30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1"/>
  </w:num>
  <w:num w:numId="21">
    <w:abstractNumId w:val="35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8"/>
  </w:num>
  <w:num w:numId="27">
    <w:abstractNumId w:val="40"/>
  </w:num>
  <w:num w:numId="28">
    <w:abstractNumId w:val="19"/>
  </w:num>
  <w:num w:numId="29">
    <w:abstractNumId w:val="44"/>
  </w:num>
  <w:num w:numId="30">
    <w:abstractNumId w:val="26"/>
  </w:num>
  <w:num w:numId="31">
    <w:abstractNumId w:val="11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6"/>
  </w:num>
  <w:num w:numId="37">
    <w:abstractNumId w:val="27"/>
  </w:num>
  <w:num w:numId="38">
    <w:abstractNumId w:val="14"/>
  </w:num>
  <w:num w:numId="39">
    <w:abstractNumId w:val="34"/>
  </w:num>
  <w:num w:numId="40">
    <w:abstractNumId w:val="23"/>
  </w:num>
  <w:num w:numId="41">
    <w:abstractNumId w:val="24"/>
  </w:num>
  <w:num w:numId="42">
    <w:abstractNumId w:val="17"/>
  </w:num>
  <w:num w:numId="43">
    <w:abstractNumId w:val="46"/>
  </w:num>
  <w:num w:numId="44">
    <w:abstractNumId w:val="3"/>
  </w:num>
  <w:num w:numId="45">
    <w:abstractNumId w:val="20"/>
  </w:num>
  <w:num w:numId="46">
    <w:abstractNumId w:val="29"/>
  </w:num>
  <w:num w:numId="47">
    <w:abstractNumId w:val="25"/>
  </w:num>
  <w:num w:numId="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gUAMO8H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1F41A5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19"/>
    <w:rsid w:val="0043028D"/>
    <w:rsid w:val="004311CA"/>
    <w:rsid w:val="00437DEE"/>
    <w:rsid w:val="00450DC5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D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9D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960D5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2C29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C7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EA1"/>
    <w:rsid w:val="00FA2FDC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1/Iterators-and-Comparators-Exercises-ML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DF3ED6-30EB-4153-9813-0A1C02D8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2765</Words>
  <Characters>15761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8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3-04-07T07:57:00Z</dcterms:modified>
  <cp:category>programming; education; software engineering; software development</cp:category>
</cp:coreProperties>
</file>